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F6835C" w14:textId="37B29D55" w:rsidR="00352A21" w:rsidRDefault="00B95FCE">
      <w:r w:rsidRPr="00B95FCE">
        <w:drawing>
          <wp:inline distT="0" distB="0" distL="0" distR="0" wp14:anchorId="5A4AA077" wp14:editId="38BBB407">
            <wp:extent cx="5731510" cy="3914775"/>
            <wp:effectExtent l="0" t="0" r="2540" b="9525"/>
            <wp:docPr id="81724777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247771" name="Picture 1" descr="A screenshot of a computer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6A81A" w14:textId="3F0704CE" w:rsidR="00B95FCE" w:rsidRDefault="00727558">
      <w:r w:rsidRPr="00727558">
        <w:drawing>
          <wp:inline distT="0" distB="0" distL="0" distR="0" wp14:anchorId="0B501753" wp14:editId="76C0C8DC">
            <wp:extent cx="5731510" cy="3928110"/>
            <wp:effectExtent l="0" t="0" r="2540" b="0"/>
            <wp:docPr id="149660081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600814" name="Picture 1" descr="A screen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04356" w14:textId="6416BE4A" w:rsidR="008E27AC" w:rsidRDefault="009808D4">
      <w:r w:rsidRPr="009808D4">
        <w:lastRenderedPageBreak/>
        <w:drawing>
          <wp:inline distT="0" distB="0" distL="0" distR="0" wp14:anchorId="578F16DD" wp14:editId="3D227293">
            <wp:extent cx="5731510" cy="3195320"/>
            <wp:effectExtent l="0" t="0" r="2540" b="5080"/>
            <wp:docPr id="5517359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35934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B9C4A" w14:textId="591AA6DD" w:rsidR="00B95FCE" w:rsidRDefault="009808D4">
      <w:r w:rsidRPr="009808D4">
        <w:drawing>
          <wp:inline distT="0" distB="0" distL="0" distR="0" wp14:anchorId="6E804F7D" wp14:editId="552616A6">
            <wp:extent cx="5731510" cy="3216275"/>
            <wp:effectExtent l="0" t="0" r="2540" b="3175"/>
            <wp:docPr id="14281566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156639" name="Picture 1" descr="A screen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04FC6" w14:textId="70F29B7D" w:rsidR="00AC75FC" w:rsidRDefault="00AC75FC">
      <w:r w:rsidRPr="00AC75FC">
        <w:lastRenderedPageBreak/>
        <w:drawing>
          <wp:inline distT="0" distB="0" distL="0" distR="0" wp14:anchorId="2643F3D6" wp14:editId="781DB39E">
            <wp:extent cx="5731510" cy="3051175"/>
            <wp:effectExtent l="0" t="0" r="2540" b="0"/>
            <wp:docPr id="4705152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515264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2E6D1" w14:textId="26F9E58A" w:rsidR="00AC75FC" w:rsidRDefault="00AC75FC">
      <w:r>
        <w:t>Refresh, and any new requests will be logged through Burp</w:t>
      </w:r>
    </w:p>
    <w:p w14:paraId="60E71A33" w14:textId="6CEA4975" w:rsidR="00AC75FC" w:rsidRDefault="00AC75FC">
      <w:r w:rsidRPr="00AC75FC">
        <w:drawing>
          <wp:inline distT="0" distB="0" distL="0" distR="0" wp14:anchorId="7310F0C8" wp14:editId="52C05534">
            <wp:extent cx="5731510" cy="3199765"/>
            <wp:effectExtent l="0" t="0" r="2540" b="635"/>
            <wp:docPr id="57081309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813092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4DE94" w14:textId="77777777" w:rsidR="00916645" w:rsidRDefault="00916645"/>
    <w:p w14:paraId="13CDD25C" w14:textId="489EC864" w:rsidR="00916645" w:rsidRDefault="00916645">
      <w:r>
        <w:lastRenderedPageBreak/>
        <w:t xml:space="preserve">Make sure intercept </w:t>
      </w:r>
      <w:r w:rsidR="00713CFF">
        <w:t>requests is on (proxy settings)</w:t>
      </w:r>
      <w:r w:rsidRPr="00916645">
        <w:drawing>
          <wp:inline distT="0" distB="0" distL="0" distR="0" wp14:anchorId="4E0C1D5E" wp14:editId="1B7EB7D6">
            <wp:extent cx="5731510" cy="1886585"/>
            <wp:effectExtent l="0" t="0" r="2540" b="0"/>
            <wp:docPr id="94187855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878557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30BB" w14:textId="77777777" w:rsidR="00AC75FC" w:rsidRDefault="00AC75FC"/>
    <w:p w14:paraId="008A31BC" w14:textId="77777777" w:rsidR="00E25C20" w:rsidRDefault="00E25C20"/>
    <w:p w14:paraId="0A388BB6" w14:textId="206B2857" w:rsidR="00E25C20" w:rsidRDefault="00E25C20">
      <w:r>
        <w:t xml:space="preserve">Send </w:t>
      </w:r>
      <w:r w:rsidR="00C370AE">
        <w:t>a new request by registering something</w:t>
      </w:r>
    </w:p>
    <w:p w14:paraId="2FD6F4A5" w14:textId="394FA488" w:rsidR="00C370AE" w:rsidRDefault="00C370AE">
      <w:r w:rsidRPr="00C370AE">
        <w:drawing>
          <wp:inline distT="0" distB="0" distL="0" distR="0" wp14:anchorId="3F67D4DE" wp14:editId="6E9C18FF">
            <wp:extent cx="5731510" cy="2339975"/>
            <wp:effectExtent l="0" t="0" r="2540" b="3175"/>
            <wp:docPr id="152182865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828650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880AB" w14:textId="6CA38BB7" w:rsidR="007714B0" w:rsidRDefault="007714B0">
      <w:r w:rsidRPr="007714B0">
        <w:drawing>
          <wp:inline distT="0" distB="0" distL="0" distR="0" wp14:anchorId="5933DE1F" wp14:editId="70B55014">
            <wp:extent cx="5731510" cy="1803400"/>
            <wp:effectExtent l="0" t="0" r="2540" b="6350"/>
            <wp:docPr id="7247419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74193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6ABB4" w14:textId="77777777" w:rsidR="009B7F19" w:rsidRDefault="009B7F19"/>
    <w:p w14:paraId="2CF47E3F" w14:textId="77777777" w:rsidR="009B7F19" w:rsidRDefault="009B7F19"/>
    <w:p w14:paraId="103A813F" w14:textId="15740D21" w:rsidR="009B7F19" w:rsidRDefault="009B7F19">
      <w:r>
        <w:lastRenderedPageBreak/>
        <w:t>Click forward and take a look at our view:</w:t>
      </w:r>
      <w:r>
        <w:br/>
      </w:r>
      <w:r w:rsidRPr="009B7F19">
        <w:drawing>
          <wp:inline distT="0" distB="0" distL="0" distR="0" wp14:anchorId="20287ACA" wp14:editId="33D4087D">
            <wp:extent cx="5731510" cy="3190875"/>
            <wp:effectExtent l="0" t="0" r="2540" b="9525"/>
            <wp:docPr id="5659262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92621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28302" w14:textId="46A14D7A" w:rsidR="00706481" w:rsidRDefault="002F593B">
      <w:r>
        <w:t>Refresh if you are not already viewing the dashboard, but we are now being asked for a password (which we don’t know)</w:t>
      </w:r>
    </w:p>
    <w:p w14:paraId="02127476" w14:textId="01B272BC" w:rsidR="00706481" w:rsidRDefault="00706481">
      <w:r w:rsidRPr="00706481">
        <w:drawing>
          <wp:inline distT="0" distB="0" distL="0" distR="0" wp14:anchorId="35E85457" wp14:editId="04A138A5">
            <wp:extent cx="5731510" cy="3241675"/>
            <wp:effectExtent l="0" t="0" r="2540" b="0"/>
            <wp:docPr id="19740993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099338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6F4C3" w14:textId="77777777" w:rsidR="009033AE" w:rsidRDefault="009033AE"/>
    <w:p w14:paraId="1474AFE3" w14:textId="77777777" w:rsidR="00835E61" w:rsidRDefault="00835E61"/>
    <w:p w14:paraId="3168B99D" w14:textId="77777777" w:rsidR="00835E61" w:rsidRDefault="00835E61"/>
    <w:p w14:paraId="7E3A5DA6" w14:textId="77777777" w:rsidR="00835E61" w:rsidRDefault="00835E61"/>
    <w:p w14:paraId="2E1A20E7" w14:textId="77777777" w:rsidR="00835E61" w:rsidRDefault="00835E61"/>
    <w:p w14:paraId="6326DFCB" w14:textId="3A6D69A5" w:rsidR="00835E61" w:rsidRDefault="00835E61">
      <w:r>
        <w:lastRenderedPageBreak/>
        <w:t xml:space="preserve">Submit dummy password </w:t>
      </w:r>
    </w:p>
    <w:p w14:paraId="2829772D" w14:textId="5C33C3A5" w:rsidR="009033AE" w:rsidRDefault="009033AE">
      <w:r w:rsidRPr="009033AE">
        <w:drawing>
          <wp:inline distT="0" distB="0" distL="0" distR="0" wp14:anchorId="48E58455" wp14:editId="75EC7651">
            <wp:extent cx="5731510" cy="3259455"/>
            <wp:effectExtent l="0" t="0" r="2540" b="0"/>
            <wp:docPr id="18379883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988319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B21D1" w14:textId="77777777" w:rsidR="00835E61" w:rsidRDefault="00835E61"/>
    <w:p w14:paraId="4CF85851" w14:textId="1590A63A" w:rsidR="00835E61" w:rsidRDefault="00835E61">
      <w:r>
        <w:t>Forward again</w:t>
      </w:r>
    </w:p>
    <w:p w14:paraId="30D4228F" w14:textId="12D0CBEE" w:rsidR="00835E61" w:rsidRDefault="00835E61">
      <w:r w:rsidRPr="00835E61">
        <w:drawing>
          <wp:inline distT="0" distB="0" distL="0" distR="0" wp14:anchorId="6F2C27E0" wp14:editId="1AA4123C">
            <wp:extent cx="5731510" cy="3346450"/>
            <wp:effectExtent l="0" t="0" r="2540" b="6350"/>
            <wp:docPr id="202124658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246588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58AF5" w14:textId="37B2217C" w:rsidR="00C054FB" w:rsidRDefault="00835E61">
      <w:r>
        <w:t>Invalid OTP</w:t>
      </w:r>
    </w:p>
    <w:p w14:paraId="0F2AE375" w14:textId="049B7512" w:rsidR="00C054FB" w:rsidRDefault="00C054FB">
      <w:r>
        <w:t xml:space="preserve">Go back to </w:t>
      </w:r>
      <w:r w:rsidR="00E40E94">
        <w:t xml:space="preserve"> (we are going to retry)</w:t>
      </w:r>
    </w:p>
    <w:p w14:paraId="26839B94" w14:textId="22E0E46D" w:rsidR="00C054FB" w:rsidRDefault="00C054FB">
      <w:r w:rsidRPr="00C054FB">
        <w:drawing>
          <wp:inline distT="0" distB="0" distL="0" distR="0" wp14:anchorId="28A7EF95" wp14:editId="65F552C9">
            <wp:extent cx="3439005" cy="514422"/>
            <wp:effectExtent l="0" t="0" r="0" b="0"/>
            <wp:docPr id="1010589512" name="Picture 1" descr="A black rectangular object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589512" name="Picture 1" descr="A black rectangular object with white text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39005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27521" w14:textId="34D8FFCB" w:rsidR="007B0B2E" w:rsidRDefault="000A4FD2">
      <w:r>
        <w:lastRenderedPageBreak/>
        <w:t>Enter fake info again</w:t>
      </w:r>
    </w:p>
    <w:p w14:paraId="565B5B17" w14:textId="5F77BACE" w:rsidR="000A4FD2" w:rsidRDefault="000A4FD2">
      <w:r w:rsidRPr="000A4FD2">
        <w:drawing>
          <wp:inline distT="0" distB="0" distL="0" distR="0" wp14:anchorId="0F46559E" wp14:editId="0F512090">
            <wp:extent cx="5731510" cy="3166745"/>
            <wp:effectExtent l="0" t="0" r="2540" b="0"/>
            <wp:docPr id="6577704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770431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9D820" w14:textId="77777777" w:rsidR="00D844B4" w:rsidRDefault="00D844B4"/>
    <w:p w14:paraId="2E435E84" w14:textId="06DFB363" w:rsidR="00D844B4" w:rsidRDefault="00D844B4">
      <w:r>
        <w:t>We have the inputted code again</w:t>
      </w:r>
    </w:p>
    <w:p w14:paraId="2264C610" w14:textId="4FD26E2C" w:rsidR="00D844B4" w:rsidRDefault="00D844B4">
      <w:r w:rsidRPr="00D844B4">
        <w:drawing>
          <wp:inline distT="0" distB="0" distL="0" distR="0" wp14:anchorId="56D95D55" wp14:editId="2E9F2972">
            <wp:extent cx="5731510" cy="3930015"/>
            <wp:effectExtent l="0" t="0" r="2540" b="0"/>
            <wp:docPr id="193189354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893542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3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E14D9" w14:textId="77777777" w:rsidR="00D844B4" w:rsidRDefault="00D844B4"/>
    <w:p w14:paraId="5A1D3C4D" w14:textId="06F4C221" w:rsidR="00D844B4" w:rsidRDefault="00D844B4">
      <w:r>
        <w:t>Now how do be bypass?...</w:t>
      </w:r>
    </w:p>
    <w:p w14:paraId="7782BD5B" w14:textId="77777777" w:rsidR="00D844B4" w:rsidRDefault="00D844B4"/>
    <w:p w14:paraId="21D3881B" w14:textId="0878E856" w:rsidR="00A90957" w:rsidRDefault="00D844B4">
      <w:r>
        <w:t xml:space="preserve">Just remove </w:t>
      </w:r>
      <w:r w:rsidR="00A90957">
        <w:t xml:space="preserve">it… </w:t>
      </w:r>
      <w:r w:rsidR="00A90957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3A71E72" w14:textId="271B2F9D" w:rsidR="00A90957" w:rsidRDefault="00A90957">
      <w:r w:rsidRPr="00A90957">
        <w:drawing>
          <wp:inline distT="0" distB="0" distL="0" distR="0" wp14:anchorId="58FE5EAB" wp14:editId="7D72D8B0">
            <wp:extent cx="5525271" cy="4191585"/>
            <wp:effectExtent l="0" t="0" r="0" b="0"/>
            <wp:docPr id="12412824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28247" name="Picture 1" descr="A screenshot of a computer program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1141C" w14:textId="77777777" w:rsidR="00154F8B" w:rsidRDefault="00154F8B"/>
    <w:p w14:paraId="77003493" w14:textId="1B8D3A1B" w:rsidR="00154F8B" w:rsidRDefault="00154F8B">
      <w:r>
        <w:t>Forward again</w:t>
      </w:r>
    </w:p>
    <w:p w14:paraId="1B6C0A77" w14:textId="127D0A65" w:rsidR="00154F8B" w:rsidRDefault="00154F8B">
      <w:r w:rsidRPr="00154F8B">
        <w:drawing>
          <wp:inline distT="0" distB="0" distL="0" distR="0" wp14:anchorId="62048DE5" wp14:editId="1F55B21C">
            <wp:extent cx="5731510" cy="1028700"/>
            <wp:effectExtent l="0" t="0" r="2540" b="0"/>
            <wp:docPr id="2330665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066509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DBCEC" w14:textId="6832CF7D" w:rsidR="00154F8B" w:rsidRDefault="00154F8B">
      <w:r>
        <w:t>We have now tricked the server into thinking we successfully enter (there is no OTP to check)</w:t>
      </w:r>
    </w:p>
    <w:sectPr w:rsidR="00154F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xNDUGQlMDMxNzAyUdpeDU4uLM/DyQAsNaAKWqQHwsAAAA"/>
  </w:docVars>
  <w:rsids>
    <w:rsidRoot w:val="00191082"/>
    <w:rsid w:val="000A4FD2"/>
    <w:rsid w:val="00154F8B"/>
    <w:rsid w:val="00191082"/>
    <w:rsid w:val="002F593B"/>
    <w:rsid w:val="00352A21"/>
    <w:rsid w:val="003F7722"/>
    <w:rsid w:val="00432D62"/>
    <w:rsid w:val="00555651"/>
    <w:rsid w:val="005A5829"/>
    <w:rsid w:val="006019AD"/>
    <w:rsid w:val="00706481"/>
    <w:rsid w:val="00713CFF"/>
    <w:rsid w:val="00727558"/>
    <w:rsid w:val="007714B0"/>
    <w:rsid w:val="007B0B2E"/>
    <w:rsid w:val="00835E61"/>
    <w:rsid w:val="008E27AC"/>
    <w:rsid w:val="009033AE"/>
    <w:rsid w:val="00916645"/>
    <w:rsid w:val="009808D4"/>
    <w:rsid w:val="009B7F19"/>
    <w:rsid w:val="00A90957"/>
    <w:rsid w:val="00AC75FC"/>
    <w:rsid w:val="00B95FCE"/>
    <w:rsid w:val="00C054FB"/>
    <w:rsid w:val="00C370AE"/>
    <w:rsid w:val="00D844B4"/>
    <w:rsid w:val="00E25C20"/>
    <w:rsid w:val="00E40E94"/>
    <w:rsid w:val="00F6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B78D3"/>
  <w15:chartTrackingRefBased/>
  <w15:docId w15:val="{B6EC2835-2C96-427B-8B43-050338FC7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108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108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108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108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108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108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108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108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108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08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9108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108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108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108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108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108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108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108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9108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10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9108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9108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9108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9108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910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9108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108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108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9108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M Faiz</dc:creator>
  <cp:keywords/>
  <dc:description/>
  <cp:lastModifiedBy>Majid M Faiz</cp:lastModifiedBy>
  <cp:revision>26</cp:revision>
  <dcterms:created xsi:type="dcterms:W3CDTF">2025-03-03T17:09:00Z</dcterms:created>
  <dcterms:modified xsi:type="dcterms:W3CDTF">2025-03-03T17:25:00Z</dcterms:modified>
</cp:coreProperties>
</file>